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F18A1" w:rsidRDefault="0046791D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F2EAB8" wp14:editId="58237C2B">
            <wp:simplePos x="0" y="0"/>
            <wp:positionH relativeFrom="column">
              <wp:posOffset>4820285</wp:posOffset>
            </wp:positionH>
            <wp:positionV relativeFrom="paragraph">
              <wp:posOffset>167640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18A1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HINDU RELIGIOUS EDUCATION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5   YEAR: 2025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AF18A1" w:rsidRDefault="00AF18A1" w:rsidP="00AF18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AF18A1" w:rsidRPr="00BD5EE5" w:rsidRDefault="00AF18A1" w:rsidP="00AF18A1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AF18A1" w:rsidRPr="00BD5EE5" w:rsidRDefault="0046791D" w:rsidP="00AF18A1">
      <w:pPr>
        <w:pStyle w:val="Heading3"/>
        <w:rPr>
          <w:b w:val="0"/>
        </w:rPr>
      </w:pPr>
      <w:r w:rsidRPr="009C4EE8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85AAD4F" wp14:editId="09B7936F">
                <wp:simplePos x="0" y="0"/>
                <wp:positionH relativeFrom="column">
                  <wp:posOffset>-4128135</wp:posOffset>
                </wp:positionH>
                <wp:positionV relativeFrom="paragraph">
                  <wp:posOffset>55880</wp:posOffset>
                </wp:positionV>
                <wp:extent cx="8218170" cy="697230"/>
                <wp:effectExtent l="7620" t="0" r="0" b="0"/>
                <wp:wrapThrough wrapText="bothSides">
                  <wp:wrapPolygon edited="0">
                    <wp:start x="21580" y="354"/>
                    <wp:lineTo x="21530" y="354"/>
                    <wp:lineTo x="20779" y="-236"/>
                    <wp:lineTo x="701" y="-236"/>
                    <wp:lineTo x="50" y="354"/>
                    <wp:lineTo x="50" y="20420"/>
                    <wp:lineTo x="701" y="21010"/>
                    <wp:lineTo x="20779" y="21010"/>
                    <wp:lineTo x="21530" y="20420"/>
                    <wp:lineTo x="21580" y="20420"/>
                    <wp:lineTo x="21580" y="354"/>
                  </wp:wrapPolygon>
                </wp:wrapThrough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791D" w:rsidRPr="002259D1" w:rsidRDefault="0046791D" w:rsidP="0046791D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INDU RELIGIOUS EDUCATION</w:t>
                            </w:r>
                          </w:p>
                          <w:p w:rsidR="0046791D" w:rsidRPr="002259D1" w:rsidRDefault="0046791D" w:rsidP="0046791D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margin-left:-325.05pt;margin-top:4.4pt;width:647.1pt;height:54.9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" fillcolor="white [3201]" stroked="f" strokeweight="2pt">
                <v:textbox>
                  <w:txbxContent>
                    <w:p w:rsidR="0046791D" w:rsidRPr="002259D1" w:rsidRDefault="0046791D" w:rsidP="0046791D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INDU RELIGIOUS EDUCATION</w:t>
                      </w:r>
                    </w:p>
                    <w:p w:rsidR="0046791D" w:rsidRPr="002259D1" w:rsidRDefault="0046791D" w:rsidP="0046791D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AF18A1"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AF18A1" w:rsidRDefault="00AF18A1" w:rsidP="006831E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AF18A1" w:rsidRDefault="00AF18A1" w:rsidP="006831ED">
            <w:r>
              <w:t>20</w:t>
            </w: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</w:tr>
    </w:tbl>
    <w:p w:rsidR="00AF18A1" w:rsidRDefault="00AF18A1" w:rsidP="00AF18A1">
      <w:pPr>
        <w:pStyle w:val="Heading3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3"/>
        <w:gridCol w:w="643"/>
        <w:gridCol w:w="643"/>
        <w:gridCol w:w="643"/>
        <w:gridCol w:w="643"/>
        <w:gridCol w:w="643"/>
        <w:gridCol w:w="643"/>
        <w:gridCol w:w="643"/>
        <w:gridCol w:w="643"/>
        <w:gridCol w:w="643"/>
        <w:gridCol w:w="643"/>
      </w:tblGrid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2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3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4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5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6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7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8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9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30</w:t>
            </w:r>
          </w:p>
        </w:tc>
      </w:tr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 per Question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F18A1" w:rsidRDefault="00AF18A1" w:rsidP="00AF18A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AF18A1" w:rsidRDefault="00AD52E4" w:rsidP="00AF18A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8 </w:t>
      </w:r>
      <w:r w:rsidR="00AF18A1">
        <w:rPr>
          <w:rFonts w:ascii="Times New Roman" w:eastAsia="Times New Roman" w:hAnsi="Times New Roman" w:cs="Times New Roman"/>
          <w:i/>
        </w:rPr>
        <w:t>printed pages. Candidates should check the question paper to ascertain that all the pages are printed as indicated and that no questio</w:t>
      </w:r>
      <w:bookmarkStart w:id="0" w:name="_GoBack"/>
      <w:bookmarkEnd w:id="0"/>
      <w:r w:rsidR="00AF18A1">
        <w:rPr>
          <w:rFonts w:ascii="Times New Roman" w:eastAsia="Times New Roman" w:hAnsi="Times New Roman" w:cs="Times New Roman"/>
          <w:i/>
        </w:rPr>
        <w:t>ns are missing.</w:t>
      </w:r>
    </w:p>
    <w:p w:rsidR="00AF18A1" w:rsidRDefault="00AF18A1" w:rsidP="00AF18A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F4DCD" w:rsidRPr="009F4DCD" w:rsidRDefault="009F4DCD" w:rsidP="00AF18A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F4DC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9F4DCD" w:rsidRPr="00AF18A1" w:rsidRDefault="009F4DCD" w:rsidP="00AF18A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AF18A1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</w:t>
      </w:r>
    </w:p>
    <w:p w:rsidR="00AF18A1" w:rsidRDefault="00AF18A1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F18A1" w:rsidSect="00A33B39">
          <w:footerReference w:type="default" r:id="rId9"/>
          <w:pgSz w:w="12240" w:h="15840"/>
          <w:pgMar w:top="426" w:right="474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3178FF" w:rsidRDefault="003178FF" w:rsidP="003178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MULTIPLE CHOICE QUESTIONS (20 Marks)</w:t>
      </w:r>
    </w:p>
    <w:p w:rsidR="003178FF" w:rsidRDefault="003178FF" w:rsidP="003178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 Answer ALL questions by circling the correct option.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3178FF" w:rsidSect="00A33B39">
          <w:type w:val="continuous"/>
          <w:pgSz w:w="12240" w:h="15840"/>
          <w:pgMar w:top="426" w:right="474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Grade 7 student in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am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articipates in a daily prayer where they offer a flower to a small statue. This act of devotional worship is known as: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j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uj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arti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n Hindus believe that their actions, good or bad, will inevitably affect their future lives, they are adhering to the principle of: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Dharma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Moksha 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ar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Samsara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oncept in Hinduism that refers to the cycle of birth, death, and rebirth, from which the ultimate goal is liberation, is: 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Moksha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Karma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msa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Dharma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of the following rivers is highly revered as a sacred body of water in Hinduism, often visited for pilgrimage and ritual bathing?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Indus River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Brahmaputra River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anges Riv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Narmada River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Hindu festival of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o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primarily celebrated as the festival of: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Lights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New beginnings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lo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Harvest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ancient Hindu scriptures that contain hymns, philosophical discourses, and guidance for rituals are primarily known as the: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ran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Epics (Ramayana, Mahabharata)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ed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Sutras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deity is regarded as th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re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Hindu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mu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often depicted with four heads?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Lord Vishnu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Lord Shiva    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rd Brah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Goddes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raswati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ethical principle of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t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Hinduism strongly emphasizes: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Non-violence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Non-stealing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uthfulne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Non-possessiveness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th of selfless action, where one performs their duty without attachment to the outcome, is known as: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Bhakti Yoga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n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oga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Raja Yoga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arma Yoga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Hindu visiting sacred places lik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shikes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r Varanasi for spiritual benefits is undertaking a: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r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Puja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rtha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atra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virtue of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hauc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purity/cleanliness) in Hindu teachings primarily refers to: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Only external cleanliness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Only internal purity of mind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th external and internal pur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Wearing clean clothes only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ultimate liberation from the cycle of rebirth 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msa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nd the realization of one's true self as Brahman is called: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Dharma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Karma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Samsara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ksha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aspect of Yoga focuses on meditation and concentration to achieve higher states of consciousness?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sana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Pranayama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Mudra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hyana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sacred syll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m (AUM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chanted in Hinduism, represents: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 greeting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The sound of a bell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 universal sound of creation and ultimate rea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A specific prayer for wealth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hagavad Gi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 conversation between Lord Krishna and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ju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hat takes place during: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 family wedding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 great w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 religious festival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A spiritual retreat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Hindu festival known for the lighting of lamps, fireworks, and exchange of sweets, symbolizing the triumph of light over darkness, is: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usseh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nmashtam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wali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har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Hinduism encompasses: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Only religious rituals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Only social laws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ghteous conduct, moral duty, and ethical principl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) Only individual desires</w:t>
      </w:r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en a Hindu engages in selfless service to humanity or the community, they are practicing: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t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Kama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Moksha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va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traditional Hindu social categories, based on occupation and roles, are known as: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Tribes     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Clans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Guilds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arnas</w:t>
      </w:r>
      <w:proofErr w:type="spellEnd"/>
    </w:p>
    <w:p w:rsidR="003178FF" w:rsidRDefault="003178FF" w:rsidP="003178F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traditional Hindu greeting that means "I bow to the divine in you"?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Salaam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mb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as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anti</w:t>
      </w:r>
      <w:proofErr w:type="spellEnd"/>
    </w:p>
    <w:p w:rsidR="003178FF" w:rsidRDefault="003178FF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F032D" w:rsidRDefault="004F032D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  <w:sectPr w:rsidR="004F032D" w:rsidSect="0046791D">
          <w:type w:val="continuous"/>
          <w:pgSz w:w="12240" w:h="15840"/>
          <w:pgMar w:top="426" w:right="474" w:bottom="1440" w:left="426" w:header="720" w:footer="402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3178FF" w:rsidRDefault="003178FF" w:rsidP="003178F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178FF" w:rsidRDefault="003178FF" w:rsidP="003178FF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SECTION B: STRUCTURED QUESTIONS (80 Marks)</w:t>
      </w:r>
    </w:p>
    <w:p w:rsidR="003178FF" w:rsidRPr="003178FF" w:rsidRDefault="003178FF" w:rsidP="003178F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178FF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uring a visit to a Hindu temple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urkan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you observe various rituals being performed. Your friend asks you about the significance of the offerings and actions during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meaning and purpose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uj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Hindu worship. (3 Marks)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………………………………………………………………………………………………………………                                                                          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Identify two common offerings made during </w:t>
      </w:r>
      <w:proofErr w:type="gram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an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briefly explain the spiritual symbolism of each. (4 Marks)                                                                                                                                    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.…………………………………………………………………………………….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Discuss two benefits of performing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a Hindu devotee. (4 Marks)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IRE teacher in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ilifi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xplaining 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rahm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 various forms of deities in Hinduism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rahm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the ultimate reality in Hinduism. (3 Marks) 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Name two major Hindu deities from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mu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describe their respective roles in the cosmic cycle. (4 Marks) 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Discuss two ways in which Hindus express their devotion to these deities. (4 Marks)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friend is facing a moral dilemma and seeks advice. You decide to share Hindu teachings on ethical conduct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har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righteous living) in Hinduism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Identify two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Yam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moral restraints from Yoga phi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 xml:space="preserve">losoph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explain how practicing them helps an individual live a moral life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Discuss two negative consequences of not adhering to one's Dharma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3178FF" w:rsidRDefault="004F032D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Your family 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 xml:space="preserve">is discussing the concepts of </w:t>
      </w:r>
      <w:r w:rsidR="003178FF">
        <w:rPr>
          <w:rFonts w:ascii="Times New Roman" w:eastAsia="Times New Roman" w:hAnsi="Times New Roman" w:cs="Times New Roman"/>
          <w:b/>
          <w:bCs/>
          <w:sz w:val="24"/>
          <w:szCs w:val="24"/>
        </w:rPr>
        <w:t>Karma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3178FF">
        <w:rPr>
          <w:rFonts w:ascii="Times New Roman" w:eastAsia="Times New Roman" w:hAnsi="Times New Roman" w:cs="Times New Roman"/>
          <w:b/>
          <w:bCs/>
          <w:sz w:val="24"/>
          <w:szCs w:val="24"/>
        </w:rPr>
        <w:t>Samsara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>. Your younger sibling is trying to understand how actions affect future lives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Defin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ar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Hinduism. (2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Explain how the law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ar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overns the cycle of birth, death, and rebirth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msa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Describe 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msa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why it is considered a cycle that Hindus aim to transcend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) Discuss two ways a Hindu can work towards achieving positive Karma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178FF" w:rsidRDefault="004F032D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Hindu community 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 xml:space="preserve">is preparing for the festival of </w:t>
      </w:r>
      <w:r w:rsidR="003178FF">
        <w:rPr>
          <w:rFonts w:ascii="Times New Roman" w:eastAsia="Times New Roman" w:hAnsi="Times New Roman" w:cs="Times New Roman"/>
          <w:b/>
          <w:bCs/>
          <w:sz w:val="24"/>
          <w:szCs w:val="24"/>
        </w:rPr>
        <w:t>Diwali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>. Your teacher asks you to explain its significance and how it is celebrated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Name two major Hindu festivals and state the approximate time of the year they are celebrated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Describe the main significance of the festival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wal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Hindus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Explain two ways in which Hindu festivals strengthen community bonds and promote cultural identity in a diverse country lik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enya</w:t>
      </w:r>
      <w:r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.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new student in your class from a different religious background is curious about the sacred texts that guide Hindu beliefs and practices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Name the fou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ed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briefly state what they contain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Explain the importance of th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hagavad Gi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a sacred text in Hinduism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.……………………………………………………………………………………………….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Discuss two ways in which Hindu scriptures provide moral and spiritual guidance to adherents in their daily lives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class is discussing the importance of vegetarianism among many Hindus and the concep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hims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him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non-violence) in Hinduism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Discuss two ways in which the principle of Ahimsa is applied in a Hindu's daily life, beyond dietary choices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Identify two reasons why many Hindus choose to follow a vegetarian diet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4F032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178FF" w:rsidRDefault="004F032D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Hindu temple i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>s organizing a youth workshop on paths to spiritual liberation and inner peace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ksh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Hinduism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) Briefly describe two paths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="004F032D">
        <w:rPr>
          <w:rFonts w:ascii="Times New Roman" w:eastAsia="Times New Roman" w:hAnsi="Times New Roman" w:cs="Times New Roman"/>
          <w:sz w:val="24"/>
          <w:szCs w:val="24"/>
        </w:rPr>
        <w:t>Yogas</w:t>
      </w:r>
      <w:proofErr w:type="spellEnd"/>
      <w:r w:rsidR="004F03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at Hindus follow to achieve Moksha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How does the realization of th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man'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rue nature contribute to achieving Moksha? (3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4F032D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community </w:t>
      </w:r>
      <w:r w:rsidR="003178FF">
        <w:rPr>
          <w:rFonts w:ascii="Times New Roman" w:eastAsia="Times New Roman" w:hAnsi="Times New Roman" w:cs="Times New Roman"/>
          <w:sz w:val="24"/>
          <w:szCs w:val="24"/>
        </w:rPr>
        <w:t>is concerned about the rising cases of drug and substance abuse among young people, as well as the misuse of social media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Identify two common drugs or substances misused by young people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eny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day. (2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Explain two reasons why Hindu teachings emphasize moderation and avoiding intoxicants. (4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Describe two negative ways in which social media ca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>n be misused by young people</w:t>
      </w:r>
      <w:r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3178FF" w:rsidRDefault="003178FF" w:rsidP="003178F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school is hosting a panel discussion on "Family Values and Respect for Elders." You are asked to present the Hindu perspective on family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Explain the Hindu view on the importance of the family unit. (3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..</w:t>
      </w:r>
    </w:p>
    <w:p w:rsidR="004F032D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Identify two responsibilities of children towards their parents and elders in Hindu teachings. (2 Marks) 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178FF" w:rsidRDefault="003178FF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Discuss two ways in which strong family values contribute to social harmony and</w:t>
      </w:r>
      <w:r w:rsidR="004F032D">
        <w:rPr>
          <w:rFonts w:ascii="Times New Roman" w:eastAsia="Times New Roman" w:hAnsi="Times New Roman" w:cs="Times New Roman"/>
          <w:sz w:val="24"/>
          <w:szCs w:val="24"/>
        </w:rPr>
        <w:t xml:space="preserve"> well-being in a community</w:t>
      </w:r>
      <w:r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4F032D" w:rsidRDefault="004F032D" w:rsidP="003178F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032D" w:rsidRPr="004F032D" w:rsidRDefault="004F032D" w:rsidP="004F032D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F032D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4F032D" w:rsidRPr="004F032D" w:rsidSect="0046791D">
      <w:type w:val="continuous"/>
      <w:pgSz w:w="12240" w:h="15840"/>
      <w:pgMar w:top="426" w:right="474" w:bottom="993" w:left="426" w:header="720" w:footer="402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5353" w:rsidRDefault="00C95353" w:rsidP="00AF18A1">
      <w:pPr>
        <w:spacing w:after="0" w:line="240" w:lineRule="auto"/>
      </w:pPr>
      <w:r>
        <w:separator/>
      </w:r>
    </w:p>
  </w:endnote>
  <w:endnote w:type="continuationSeparator" w:id="0">
    <w:p w:rsidR="00C95353" w:rsidRDefault="00C95353" w:rsidP="00AF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31ED" w:rsidRDefault="006831ED" w:rsidP="00A33B39">
    <w:pPr>
      <w:pStyle w:val="Footer"/>
      <w:jc w:val="both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HRE                                                  </w:t>
    </w:r>
    <w:r w:rsidR="00BD730A">
      <w:rPr>
        <w:rFonts w:ascii="Bradley Hand ITC" w:hAnsi="Bradley Hand ITC"/>
        <w:b/>
      </w:rPr>
      <w:t>710</w:t>
    </w:r>
    <w:r>
      <w:rPr>
        <w:rFonts w:ascii="Bradley Hand ITC" w:hAnsi="Bradley Hand ITC"/>
        <w:b/>
      </w:rPr>
      <w:t xml:space="preserve">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5353" w:rsidRDefault="00C95353" w:rsidP="00AF18A1">
      <w:pPr>
        <w:spacing w:after="0" w:line="240" w:lineRule="auto"/>
      </w:pPr>
      <w:r>
        <w:separator/>
      </w:r>
    </w:p>
  </w:footnote>
  <w:footnote w:type="continuationSeparator" w:id="0">
    <w:p w:rsidR="00C95353" w:rsidRDefault="00C95353" w:rsidP="00AF18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39C"/>
    <w:multiLevelType w:val="hybridMultilevel"/>
    <w:tmpl w:val="67F80C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0020DB"/>
    <w:multiLevelType w:val="multilevel"/>
    <w:tmpl w:val="2D06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6375C2"/>
    <w:multiLevelType w:val="hybridMultilevel"/>
    <w:tmpl w:val="B5B0C9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5C41F2"/>
    <w:multiLevelType w:val="hybridMultilevel"/>
    <w:tmpl w:val="46708A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3D168D0"/>
    <w:multiLevelType w:val="hybridMultilevel"/>
    <w:tmpl w:val="7C3807A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500648E"/>
    <w:multiLevelType w:val="hybridMultilevel"/>
    <w:tmpl w:val="DBB2FA9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99E69A1"/>
    <w:multiLevelType w:val="multilevel"/>
    <w:tmpl w:val="26887CB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1435DC"/>
    <w:multiLevelType w:val="multilevel"/>
    <w:tmpl w:val="D7F20DA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B40B3C"/>
    <w:multiLevelType w:val="hybridMultilevel"/>
    <w:tmpl w:val="55701D2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C7A30DF"/>
    <w:multiLevelType w:val="multilevel"/>
    <w:tmpl w:val="3A901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3B766BB"/>
    <w:multiLevelType w:val="hybridMultilevel"/>
    <w:tmpl w:val="A5FA0E2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7552765"/>
    <w:multiLevelType w:val="hybridMultilevel"/>
    <w:tmpl w:val="18F272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8075B86"/>
    <w:multiLevelType w:val="hybridMultilevel"/>
    <w:tmpl w:val="DCDA30E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0F629D"/>
    <w:multiLevelType w:val="hybridMultilevel"/>
    <w:tmpl w:val="C7689B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0637D21"/>
    <w:multiLevelType w:val="hybridMultilevel"/>
    <w:tmpl w:val="4E2A0A9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0933BB5"/>
    <w:multiLevelType w:val="multilevel"/>
    <w:tmpl w:val="7A8EF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6F62F92"/>
    <w:multiLevelType w:val="multilevel"/>
    <w:tmpl w:val="69D47E4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0594EE3"/>
    <w:multiLevelType w:val="multilevel"/>
    <w:tmpl w:val="5FF01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2D77044"/>
    <w:multiLevelType w:val="multilevel"/>
    <w:tmpl w:val="5E4E4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3C17CB4"/>
    <w:multiLevelType w:val="hybridMultilevel"/>
    <w:tmpl w:val="916C4E5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46046B6"/>
    <w:multiLevelType w:val="hybridMultilevel"/>
    <w:tmpl w:val="F24CE99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B971499"/>
    <w:multiLevelType w:val="multilevel"/>
    <w:tmpl w:val="A816B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E2C461E"/>
    <w:multiLevelType w:val="hybridMultilevel"/>
    <w:tmpl w:val="5E44E02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59468A6"/>
    <w:multiLevelType w:val="multilevel"/>
    <w:tmpl w:val="CDDE6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>
    <w:nsid w:val="562357B6"/>
    <w:multiLevelType w:val="hybridMultilevel"/>
    <w:tmpl w:val="6128C4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B9F2E52"/>
    <w:multiLevelType w:val="multilevel"/>
    <w:tmpl w:val="7C6CD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DF9569A"/>
    <w:multiLevelType w:val="hybridMultilevel"/>
    <w:tmpl w:val="389E6B3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E522D53"/>
    <w:multiLevelType w:val="multilevel"/>
    <w:tmpl w:val="7B8642C0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8">
    <w:nsid w:val="638E7905"/>
    <w:multiLevelType w:val="hybridMultilevel"/>
    <w:tmpl w:val="F718E03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8F55608"/>
    <w:multiLevelType w:val="multilevel"/>
    <w:tmpl w:val="91B67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C304591"/>
    <w:multiLevelType w:val="hybridMultilevel"/>
    <w:tmpl w:val="198698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D687ABC"/>
    <w:multiLevelType w:val="hybridMultilevel"/>
    <w:tmpl w:val="C04005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DA77FC8"/>
    <w:multiLevelType w:val="multilevel"/>
    <w:tmpl w:val="E05490C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25D1E61"/>
    <w:multiLevelType w:val="multilevel"/>
    <w:tmpl w:val="07DCC8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45C3815"/>
    <w:multiLevelType w:val="hybridMultilevel"/>
    <w:tmpl w:val="8E90AA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67E0929"/>
    <w:multiLevelType w:val="hybridMultilevel"/>
    <w:tmpl w:val="2F3EA8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7624914"/>
    <w:multiLevelType w:val="hybridMultilevel"/>
    <w:tmpl w:val="982AF83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E36258A"/>
    <w:multiLevelType w:val="multilevel"/>
    <w:tmpl w:val="74ECE7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23"/>
  </w:num>
  <w:num w:numId="3">
    <w:abstractNumId w:val="6"/>
  </w:num>
  <w:num w:numId="4">
    <w:abstractNumId w:val="9"/>
  </w:num>
  <w:num w:numId="5">
    <w:abstractNumId w:val="37"/>
  </w:num>
  <w:num w:numId="6">
    <w:abstractNumId w:val="32"/>
  </w:num>
  <w:num w:numId="7">
    <w:abstractNumId w:val="15"/>
  </w:num>
  <w:num w:numId="8">
    <w:abstractNumId w:val="1"/>
  </w:num>
  <w:num w:numId="9">
    <w:abstractNumId w:val="16"/>
  </w:num>
  <w:num w:numId="10">
    <w:abstractNumId w:val="29"/>
  </w:num>
  <w:num w:numId="11">
    <w:abstractNumId w:val="18"/>
  </w:num>
  <w:num w:numId="12">
    <w:abstractNumId w:val="7"/>
  </w:num>
  <w:num w:numId="13">
    <w:abstractNumId w:val="17"/>
  </w:num>
  <w:num w:numId="14">
    <w:abstractNumId w:val="33"/>
  </w:num>
  <w:num w:numId="15">
    <w:abstractNumId w:val="27"/>
  </w:num>
  <w:num w:numId="16">
    <w:abstractNumId w:val="21"/>
  </w:num>
  <w:num w:numId="17">
    <w:abstractNumId w:val="11"/>
  </w:num>
  <w:num w:numId="18">
    <w:abstractNumId w:val="20"/>
  </w:num>
  <w:num w:numId="19">
    <w:abstractNumId w:val="3"/>
  </w:num>
  <w:num w:numId="20">
    <w:abstractNumId w:val="19"/>
  </w:num>
  <w:num w:numId="21">
    <w:abstractNumId w:val="14"/>
  </w:num>
  <w:num w:numId="22">
    <w:abstractNumId w:val="10"/>
  </w:num>
  <w:num w:numId="23">
    <w:abstractNumId w:val="26"/>
  </w:num>
  <w:num w:numId="24">
    <w:abstractNumId w:val="36"/>
  </w:num>
  <w:num w:numId="25">
    <w:abstractNumId w:val="28"/>
  </w:num>
  <w:num w:numId="26">
    <w:abstractNumId w:val="5"/>
  </w:num>
  <w:num w:numId="27">
    <w:abstractNumId w:val="35"/>
  </w:num>
  <w:num w:numId="28">
    <w:abstractNumId w:val="31"/>
  </w:num>
  <w:num w:numId="29">
    <w:abstractNumId w:val="8"/>
  </w:num>
  <w:num w:numId="30">
    <w:abstractNumId w:val="12"/>
  </w:num>
  <w:num w:numId="31">
    <w:abstractNumId w:val="4"/>
  </w:num>
  <w:num w:numId="32">
    <w:abstractNumId w:val="34"/>
  </w:num>
  <w:num w:numId="33">
    <w:abstractNumId w:val="0"/>
  </w:num>
  <w:num w:numId="34">
    <w:abstractNumId w:val="2"/>
  </w:num>
  <w:num w:numId="35">
    <w:abstractNumId w:val="22"/>
  </w:num>
  <w:num w:numId="36">
    <w:abstractNumId w:val="13"/>
  </w:num>
  <w:num w:numId="37">
    <w:abstractNumId w:val="30"/>
  </w:num>
  <w:num w:numId="38">
    <w:abstractNumId w:val="24"/>
  </w:num>
  <w:num w:numId="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  <w:lvlOverride w:ilvl="0">
      <w:startOverride w:val="2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4DCD"/>
    <w:rsid w:val="0001168A"/>
    <w:rsid w:val="00122931"/>
    <w:rsid w:val="00162E9A"/>
    <w:rsid w:val="00176719"/>
    <w:rsid w:val="003178FF"/>
    <w:rsid w:val="0037040F"/>
    <w:rsid w:val="0046791D"/>
    <w:rsid w:val="004A5BB6"/>
    <w:rsid w:val="004F032D"/>
    <w:rsid w:val="006831ED"/>
    <w:rsid w:val="008B2538"/>
    <w:rsid w:val="008C4282"/>
    <w:rsid w:val="009F4DCD"/>
    <w:rsid w:val="00A33B39"/>
    <w:rsid w:val="00AD52E4"/>
    <w:rsid w:val="00AF18A1"/>
    <w:rsid w:val="00BD730A"/>
    <w:rsid w:val="00C95353"/>
    <w:rsid w:val="00DE11CA"/>
    <w:rsid w:val="00DF701B"/>
    <w:rsid w:val="00E56AC0"/>
    <w:rsid w:val="00E9428C"/>
    <w:rsid w:val="00EE4BF8"/>
    <w:rsid w:val="00F13D1D"/>
    <w:rsid w:val="00F1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F4D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4DC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4DCD"/>
    <w:rPr>
      <w:b/>
      <w:bCs/>
    </w:rPr>
  </w:style>
  <w:style w:type="character" w:customStyle="1" w:styleId="citation-32">
    <w:name w:val="citation-32"/>
    <w:basedOn w:val="DefaultParagraphFont"/>
    <w:rsid w:val="009F4DCD"/>
  </w:style>
  <w:style w:type="character" w:customStyle="1" w:styleId="citation-31">
    <w:name w:val="citation-31"/>
    <w:basedOn w:val="DefaultParagraphFont"/>
    <w:rsid w:val="009F4DCD"/>
  </w:style>
  <w:style w:type="character" w:customStyle="1" w:styleId="citation-30">
    <w:name w:val="citation-30"/>
    <w:basedOn w:val="DefaultParagraphFont"/>
    <w:rsid w:val="009F4DCD"/>
  </w:style>
  <w:style w:type="character" w:styleId="Emphasis">
    <w:name w:val="Emphasis"/>
    <w:basedOn w:val="DefaultParagraphFont"/>
    <w:uiPriority w:val="20"/>
    <w:qFormat/>
    <w:rsid w:val="009F4DCD"/>
    <w:rPr>
      <w:i/>
      <w:iCs/>
    </w:rPr>
  </w:style>
  <w:style w:type="character" w:customStyle="1" w:styleId="mdc-buttonlabel">
    <w:name w:val="mdc-button__label"/>
    <w:basedOn w:val="DefaultParagraphFont"/>
    <w:rsid w:val="009F4DCD"/>
  </w:style>
  <w:style w:type="paragraph" w:customStyle="1" w:styleId="query-text-line">
    <w:name w:val="query-text-line"/>
    <w:basedOn w:val="Normal"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35">
    <w:name w:val="citation-35"/>
    <w:basedOn w:val="DefaultParagraphFont"/>
    <w:rsid w:val="009F4DCD"/>
  </w:style>
  <w:style w:type="character" w:customStyle="1" w:styleId="citation-34">
    <w:name w:val="citation-34"/>
    <w:basedOn w:val="DefaultParagraphFont"/>
    <w:rsid w:val="009F4DCD"/>
  </w:style>
  <w:style w:type="character" w:customStyle="1" w:styleId="citation-33">
    <w:name w:val="citation-33"/>
    <w:basedOn w:val="DefaultParagraphFont"/>
    <w:rsid w:val="009F4DCD"/>
  </w:style>
  <w:style w:type="character" w:customStyle="1" w:styleId="citation-38">
    <w:name w:val="citation-38"/>
    <w:basedOn w:val="DefaultParagraphFont"/>
    <w:rsid w:val="009F4DCD"/>
  </w:style>
  <w:style w:type="character" w:customStyle="1" w:styleId="citation-37">
    <w:name w:val="citation-37"/>
    <w:basedOn w:val="DefaultParagraphFont"/>
    <w:rsid w:val="009F4DCD"/>
  </w:style>
  <w:style w:type="character" w:customStyle="1" w:styleId="citation-36">
    <w:name w:val="citation-36"/>
    <w:basedOn w:val="DefaultParagraphFont"/>
    <w:rsid w:val="009F4DCD"/>
  </w:style>
  <w:style w:type="character" w:customStyle="1" w:styleId="citation-41">
    <w:name w:val="citation-41"/>
    <w:basedOn w:val="DefaultParagraphFont"/>
    <w:rsid w:val="009F4DCD"/>
  </w:style>
  <w:style w:type="character" w:customStyle="1" w:styleId="citation-40">
    <w:name w:val="citation-40"/>
    <w:basedOn w:val="DefaultParagraphFont"/>
    <w:rsid w:val="009F4DCD"/>
  </w:style>
  <w:style w:type="character" w:customStyle="1" w:styleId="citation-39">
    <w:name w:val="citation-39"/>
    <w:basedOn w:val="DefaultParagraphFont"/>
    <w:rsid w:val="009F4DCD"/>
  </w:style>
  <w:style w:type="character" w:customStyle="1" w:styleId="ng-tns-c2927229620-116">
    <w:name w:val="ng-tns-c2927229620-116"/>
    <w:basedOn w:val="DefaultParagraphFont"/>
    <w:rsid w:val="009F4DCD"/>
  </w:style>
  <w:style w:type="character" w:customStyle="1" w:styleId="citation-44">
    <w:name w:val="citation-44"/>
    <w:basedOn w:val="DefaultParagraphFont"/>
    <w:rsid w:val="009F4DCD"/>
  </w:style>
  <w:style w:type="character" w:customStyle="1" w:styleId="citation-43">
    <w:name w:val="citation-43"/>
    <w:basedOn w:val="DefaultParagraphFont"/>
    <w:rsid w:val="009F4DCD"/>
  </w:style>
  <w:style w:type="character" w:customStyle="1" w:styleId="citation-42">
    <w:name w:val="citation-42"/>
    <w:basedOn w:val="DefaultParagraphFont"/>
    <w:rsid w:val="009F4DCD"/>
  </w:style>
  <w:style w:type="paragraph" w:styleId="Header">
    <w:name w:val="header"/>
    <w:basedOn w:val="Normal"/>
    <w:link w:val="Head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8A1"/>
  </w:style>
  <w:style w:type="paragraph" w:styleId="Footer">
    <w:name w:val="footer"/>
    <w:basedOn w:val="Normal"/>
    <w:link w:val="Foot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8A1"/>
  </w:style>
  <w:style w:type="paragraph" w:customStyle="1" w:styleId="FirstParagraph">
    <w:name w:val="First Paragraph"/>
    <w:basedOn w:val="BodyText"/>
    <w:next w:val="BodyText"/>
    <w:qFormat/>
    <w:rsid w:val="00AF18A1"/>
  </w:style>
  <w:style w:type="table" w:styleId="TableGrid">
    <w:name w:val="Table Grid"/>
    <w:basedOn w:val="TableNormal"/>
    <w:uiPriority w:val="59"/>
    <w:rsid w:val="00AF1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F18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18A1"/>
  </w:style>
  <w:style w:type="paragraph" w:styleId="ListParagraph">
    <w:name w:val="List Paragraph"/>
    <w:basedOn w:val="Normal"/>
    <w:uiPriority w:val="34"/>
    <w:qFormat/>
    <w:rsid w:val="004A5B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F4D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4DC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4DCD"/>
    <w:rPr>
      <w:b/>
      <w:bCs/>
    </w:rPr>
  </w:style>
  <w:style w:type="character" w:customStyle="1" w:styleId="citation-32">
    <w:name w:val="citation-32"/>
    <w:basedOn w:val="DefaultParagraphFont"/>
    <w:rsid w:val="009F4DCD"/>
  </w:style>
  <w:style w:type="character" w:customStyle="1" w:styleId="citation-31">
    <w:name w:val="citation-31"/>
    <w:basedOn w:val="DefaultParagraphFont"/>
    <w:rsid w:val="009F4DCD"/>
  </w:style>
  <w:style w:type="character" w:customStyle="1" w:styleId="citation-30">
    <w:name w:val="citation-30"/>
    <w:basedOn w:val="DefaultParagraphFont"/>
    <w:rsid w:val="009F4DCD"/>
  </w:style>
  <w:style w:type="character" w:styleId="Emphasis">
    <w:name w:val="Emphasis"/>
    <w:basedOn w:val="DefaultParagraphFont"/>
    <w:uiPriority w:val="20"/>
    <w:qFormat/>
    <w:rsid w:val="009F4DCD"/>
    <w:rPr>
      <w:i/>
      <w:iCs/>
    </w:rPr>
  </w:style>
  <w:style w:type="character" w:customStyle="1" w:styleId="mdc-buttonlabel">
    <w:name w:val="mdc-button__label"/>
    <w:basedOn w:val="DefaultParagraphFont"/>
    <w:rsid w:val="009F4DCD"/>
  </w:style>
  <w:style w:type="paragraph" w:customStyle="1" w:styleId="query-text-line">
    <w:name w:val="query-text-line"/>
    <w:basedOn w:val="Normal"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35">
    <w:name w:val="citation-35"/>
    <w:basedOn w:val="DefaultParagraphFont"/>
    <w:rsid w:val="009F4DCD"/>
  </w:style>
  <w:style w:type="character" w:customStyle="1" w:styleId="citation-34">
    <w:name w:val="citation-34"/>
    <w:basedOn w:val="DefaultParagraphFont"/>
    <w:rsid w:val="009F4DCD"/>
  </w:style>
  <w:style w:type="character" w:customStyle="1" w:styleId="citation-33">
    <w:name w:val="citation-33"/>
    <w:basedOn w:val="DefaultParagraphFont"/>
    <w:rsid w:val="009F4DCD"/>
  </w:style>
  <w:style w:type="character" w:customStyle="1" w:styleId="citation-38">
    <w:name w:val="citation-38"/>
    <w:basedOn w:val="DefaultParagraphFont"/>
    <w:rsid w:val="009F4DCD"/>
  </w:style>
  <w:style w:type="character" w:customStyle="1" w:styleId="citation-37">
    <w:name w:val="citation-37"/>
    <w:basedOn w:val="DefaultParagraphFont"/>
    <w:rsid w:val="009F4DCD"/>
  </w:style>
  <w:style w:type="character" w:customStyle="1" w:styleId="citation-36">
    <w:name w:val="citation-36"/>
    <w:basedOn w:val="DefaultParagraphFont"/>
    <w:rsid w:val="009F4DCD"/>
  </w:style>
  <w:style w:type="character" w:customStyle="1" w:styleId="citation-41">
    <w:name w:val="citation-41"/>
    <w:basedOn w:val="DefaultParagraphFont"/>
    <w:rsid w:val="009F4DCD"/>
  </w:style>
  <w:style w:type="character" w:customStyle="1" w:styleId="citation-40">
    <w:name w:val="citation-40"/>
    <w:basedOn w:val="DefaultParagraphFont"/>
    <w:rsid w:val="009F4DCD"/>
  </w:style>
  <w:style w:type="character" w:customStyle="1" w:styleId="citation-39">
    <w:name w:val="citation-39"/>
    <w:basedOn w:val="DefaultParagraphFont"/>
    <w:rsid w:val="009F4DCD"/>
  </w:style>
  <w:style w:type="character" w:customStyle="1" w:styleId="ng-tns-c2927229620-116">
    <w:name w:val="ng-tns-c2927229620-116"/>
    <w:basedOn w:val="DefaultParagraphFont"/>
    <w:rsid w:val="009F4DCD"/>
  </w:style>
  <w:style w:type="character" w:customStyle="1" w:styleId="citation-44">
    <w:name w:val="citation-44"/>
    <w:basedOn w:val="DefaultParagraphFont"/>
    <w:rsid w:val="009F4DCD"/>
  </w:style>
  <w:style w:type="character" w:customStyle="1" w:styleId="citation-43">
    <w:name w:val="citation-43"/>
    <w:basedOn w:val="DefaultParagraphFont"/>
    <w:rsid w:val="009F4DCD"/>
  </w:style>
  <w:style w:type="character" w:customStyle="1" w:styleId="citation-42">
    <w:name w:val="citation-42"/>
    <w:basedOn w:val="DefaultParagraphFont"/>
    <w:rsid w:val="009F4DCD"/>
  </w:style>
  <w:style w:type="paragraph" w:styleId="Header">
    <w:name w:val="header"/>
    <w:basedOn w:val="Normal"/>
    <w:link w:val="Head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8A1"/>
  </w:style>
  <w:style w:type="paragraph" w:styleId="Footer">
    <w:name w:val="footer"/>
    <w:basedOn w:val="Normal"/>
    <w:link w:val="Foot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8A1"/>
  </w:style>
  <w:style w:type="paragraph" w:customStyle="1" w:styleId="FirstParagraph">
    <w:name w:val="First Paragraph"/>
    <w:basedOn w:val="BodyText"/>
    <w:next w:val="BodyText"/>
    <w:qFormat/>
    <w:rsid w:val="00AF18A1"/>
  </w:style>
  <w:style w:type="table" w:styleId="TableGrid">
    <w:name w:val="Table Grid"/>
    <w:basedOn w:val="TableNormal"/>
    <w:uiPriority w:val="59"/>
    <w:rsid w:val="00AF1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F18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18A1"/>
  </w:style>
  <w:style w:type="paragraph" w:styleId="ListParagraph">
    <w:name w:val="List Paragraph"/>
    <w:basedOn w:val="Normal"/>
    <w:uiPriority w:val="34"/>
    <w:qFormat/>
    <w:rsid w:val="004A5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95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80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9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87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00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39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20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05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632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67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037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24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910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38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54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7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957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605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8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58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23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6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0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74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2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25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95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60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986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17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5027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1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79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8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4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2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5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600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45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666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898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1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641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6684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617</Words>
  <Characters>14917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2</cp:revision>
  <dcterms:created xsi:type="dcterms:W3CDTF">2025-06-15T06:33:00Z</dcterms:created>
  <dcterms:modified xsi:type="dcterms:W3CDTF">2025-07-11T07:46:00Z</dcterms:modified>
</cp:coreProperties>
</file>